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E38DD" w14:textId="3B0B0D0D" w:rsidR="00627B7A" w:rsidRDefault="00030137" w:rsidP="00571311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18489C64" wp14:editId="34A465B2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311">
        <w:rPr>
          <w:rFonts w:ascii="Arial"/>
          <w:b/>
          <w:color w:val="C41010"/>
          <w:sz w:val="72"/>
        </w:rPr>
        <w:t>Insert Club</w:t>
      </w:r>
      <w:r w:rsidR="00435B75">
        <w:rPr>
          <w:rFonts w:ascii="Arial"/>
          <w:b/>
          <w:color w:val="C41010"/>
          <w:sz w:val="72"/>
        </w:rPr>
        <w:t xml:space="preserve"> or Society Name </w:t>
      </w:r>
      <w:r>
        <w:rPr>
          <w:rFonts w:ascii="Arial"/>
          <w:b/>
          <w:color w:val="C41010"/>
          <w:sz w:val="72"/>
        </w:rPr>
        <w:tab/>
      </w:r>
    </w:p>
    <w:p w14:paraId="5E5837D9" w14:textId="77777777"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14:paraId="79635732" w14:textId="7785B2F4" w:rsidR="00791DC4" w:rsidRDefault="00437EA3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Inaugural General Meeting (IGM)</w:t>
      </w:r>
    </w:p>
    <w:p w14:paraId="7315116C" w14:textId="77777777"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14:paraId="5F1CE536" w14:textId="77777777"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 wp14:anchorId="21DE2E70" wp14:editId="63A8512F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14:paraId="72923EB4" w14:textId="77777777" w:rsidR="00627B7A" w:rsidRPr="00030137" w:rsidRDefault="00030137" w:rsidP="00030137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Pr="00030137">
        <w:rPr>
          <w:rFonts w:ascii="Arial"/>
          <w:color w:val="FF0000"/>
          <w:w w:val="105"/>
          <w:sz w:val="20"/>
        </w:rPr>
        <w:t>DD/MM/YYYY</w:t>
      </w:r>
      <w:r w:rsidR="00DE7FAA">
        <w:rPr>
          <w:rFonts w:ascii="Arial"/>
          <w:color w:val="FF0000"/>
          <w:w w:val="105"/>
          <w:sz w:val="20"/>
        </w:rPr>
        <w:t xml:space="preserve"> HH:MM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DE7FAA">
        <w:rPr>
          <w:rFonts w:ascii="Arial"/>
          <w:color w:val="FF0000"/>
          <w:spacing w:val="-9"/>
          <w:w w:val="105"/>
          <w:sz w:val="20"/>
        </w:rPr>
        <w:t>AM/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14:paraId="6F7C636B" w14:textId="77777777" w:rsidR="00627B7A" w:rsidRDefault="00627B7A">
      <w:pPr>
        <w:spacing w:before="11"/>
        <w:rPr>
          <w:rFonts w:ascii="Arial" w:eastAsia="Arial" w:hAnsi="Arial" w:cs="Arial"/>
          <w:sz w:val="20"/>
          <w:szCs w:val="20"/>
        </w:rPr>
      </w:pPr>
    </w:p>
    <w:p w14:paraId="06625738" w14:textId="109A2495" w:rsidR="00627B7A" w:rsidRDefault="00672B27">
      <w:pPr>
        <w:spacing w:before="9"/>
        <w:rPr>
          <w:rFonts w:ascii="Arial" w:eastAsia="Arial" w:hAnsi="Arial" w:cs="Arial"/>
          <w:sz w:val="14"/>
          <w:szCs w:val="14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47A287F" wp14:editId="5D7044BC">
                <wp:simplePos x="0" y="0"/>
                <wp:positionH relativeFrom="column">
                  <wp:posOffset>0</wp:posOffset>
                </wp:positionH>
                <wp:positionV relativeFrom="paragraph">
                  <wp:posOffset>159385</wp:posOffset>
                </wp:positionV>
                <wp:extent cx="6999605" cy="5086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960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1F12D" w14:textId="77777777" w:rsidR="00672B27" w:rsidRDefault="00672B27" w:rsidP="00672B27"/>
                          <w:p w14:paraId="41EE3692" w14:textId="77777777" w:rsidR="00672B27" w:rsidRPr="002270E8" w:rsidRDefault="00672B27" w:rsidP="00672B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pologies</w:t>
                            </w:r>
                          </w:p>
                          <w:p w14:paraId="6AB0561A" w14:textId="77777777" w:rsidR="00672B27" w:rsidRDefault="00672B27" w:rsidP="00672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A28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2.55pt;width:551.15pt;height:40.0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" stroked="f">
                <v:textbox>
                  <w:txbxContent>
                    <w:p w14:paraId="47E1F12D" w14:textId="77777777" w:rsidR="00672B27" w:rsidRDefault="00672B27" w:rsidP="00672B27"/>
                    <w:p w14:paraId="41EE3692" w14:textId="77777777" w:rsidR="00672B27" w:rsidRPr="002270E8" w:rsidRDefault="00672B27" w:rsidP="00672B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pologies</w:t>
                      </w:r>
                    </w:p>
                    <w:p w14:paraId="6AB0561A" w14:textId="77777777" w:rsidR="00672B27" w:rsidRDefault="00672B27" w:rsidP="00672B27"/>
                  </w:txbxContent>
                </v:textbox>
                <w10:wrap type="square"/>
              </v:shape>
            </w:pict>
          </mc:Fallback>
        </mc:AlternateContent>
      </w:r>
    </w:p>
    <w:p w14:paraId="05B8B239" w14:textId="77777777"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14:paraId="6635A22A" w14:textId="2DBEFE41" w:rsidR="00627B7A" w:rsidRPr="00030137" w:rsidRDefault="00672B27">
      <w:pPr>
        <w:spacing w:before="7"/>
        <w:rPr>
          <w:rFonts w:ascii="Arial" w:eastAsia="Arial" w:hAnsi="Arial" w:cs="Arial"/>
          <w:color w:val="FF0000"/>
          <w:sz w:val="12"/>
          <w:szCs w:val="12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2CC87A" wp14:editId="3813A106">
                <wp:simplePos x="0" y="0"/>
                <wp:positionH relativeFrom="margin">
                  <wp:posOffset>0</wp:posOffset>
                </wp:positionH>
                <wp:positionV relativeFrom="paragraph">
                  <wp:posOffset>140335</wp:posOffset>
                </wp:positionV>
                <wp:extent cx="6952615" cy="508635"/>
                <wp:effectExtent l="0" t="0" r="635" b="571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261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2C812" w14:textId="77777777" w:rsidR="00672B27" w:rsidRDefault="00672B27" w:rsidP="00672B27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51423C05" w14:textId="77777777" w:rsidR="00672B27" w:rsidRPr="002270E8" w:rsidRDefault="00672B27" w:rsidP="00672B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ttendance</w:t>
                            </w:r>
                          </w:p>
                          <w:p w14:paraId="750571B7" w14:textId="77777777" w:rsidR="00672B27" w:rsidRDefault="00672B27" w:rsidP="00672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CC87A" id="_x0000_s1027" type="#_x0000_t202" style="position:absolute;margin-left:0;margin-top:11.05pt;width:547.45pt;height:40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" stroked="f">
                <v:textbox>
                  <w:txbxContent>
                    <w:p w14:paraId="4182C812" w14:textId="77777777" w:rsidR="00672B27" w:rsidRDefault="00672B27" w:rsidP="00672B27">
                      <w:pPr>
                        <w:rPr>
                          <w:color w:val="C0504D" w:themeColor="accent2"/>
                        </w:rPr>
                      </w:pPr>
                    </w:p>
                    <w:p w14:paraId="51423C05" w14:textId="77777777" w:rsidR="00672B27" w:rsidRPr="002270E8" w:rsidRDefault="00672B27" w:rsidP="00672B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ttendance</w:t>
                      </w:r>
                    </w:p>
                    <w:p w14:paraId="750571B7" w14:textId="77777777" w:rsidR="00672B27" w:rsidRDefault="00672B27" w:rsidP="00672B27"/>
                  </w:txbxContent>
                </v:textbox>
                <w10:wrap type="square" anchorx="margin"/>
              </v:shape>
            </w:pict>
          </mc:Fallback>
        </mc:AlternateContent>
      </w:r>
    </w:p>
    <w:p w14:paraId="329B1D85" w14:textId="77777777" w:rsidR="00627B7A" w:rsidRDefault="00030137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14:paraId="55B22AA9" w14:textId="3048E0CB" w:rsidR="00672B27" w:rsidRDefault="00672B27" w:rsidP="00672B27">
      <w:pPr>
        <w:pStyle w:val="Heading4"/>
        <w:tabs>
          <w:tab w:val="left" w:pos="871"/>
        </w:tabs>
        <w:spacing w:before="78"/>
        <w:ind w:left="0" w:right="16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6676A0" wp14:editId="1BE1C586">
                <wp:simplePos x="0" y="0"/>
                <wp:positionH relativeFrom="margin">
                  <wp:posOffset>0</wp:posOffset>
                </wp:positionH>
                <wp:positionV relativeFrom="paragraph">
                  <wp:posOffset>245110</wp:posOffset>
                </wp:positionV>
                <wp:extent cx="6900545" cy="508635"/>
                <wp:effectExtent l="0" t="0" r="0" b="571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2AD05" w14:textId="77777777" w:rsidR="00672B27" w:rsidRDefault="00672B27" w:rsidP="00672B27"/>
                          <w:p w14:paraId="0CC48517" w14:textId="77777777" w:rsidR="00672B27" w:rsidRPr="002270E8" w:rsidRDefault="00672B27" w:rsidP="00672B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A – Official Business</w:t>
                            </w:r>
                          </w:p>
                          <w:p w14:paraId="6A3288E3" w14:textId="77777777" w:rsidR="00672B27" w:rsidRPr="000D6A27" w:rsidRDefault="00672B27" w:rsidP="00672B2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676A0" id="_x0000_s1028" type="#_x0000_t202" style="position:absolute;margin-left:0;margin-top:19.3pt;width:543.35pt;height:40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" stroked="f">
                <v:textbox>
                  <w:txbxContent>
                    <w:p w14:paraId="6652AD05" w14:textId="77777777" w:rsidR="00672B27" w:rsidRDefault="00672B27" w:rsidP="00672B27"/>
                    <w:p w14:paraId="0CC48517" w14:textId="77777777" w:rsidR="00672B27" w:rsidRPr="002270E8" w:rsidRDefault="00672B27" w:rsidP="00672B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A – Official Business</w:t>
                      </w:r>
                    </w:p>
                    <w:p w14:paraId="6A3288E3" w14:textId="77777777" w:rsidR="00672B27" w:rsidRPr="000D6A27" w:rsidRDefault="00672B27" w:rsidP="00672B27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5C972B" w14:textId="52FA404F"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14:paraId="33200066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6811176C" w14:textId="77777777" w:rsidR="007D6629" w:rsidRDefault="00030137" w:rsidP="007D6629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w w:val="105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r w:rsidR="00B52427">
        <w:rPr>
          <w:w w:val="105"/>
        </w:rPr>
        <w:t>Minutes</w:t>
      </w:r>
    </w:p>
    <w:p w14:paraId="3C0AC98F" w14:textId="4D397B65" w:rsidR="007D6629" w:rsidRPr="00F727C5" w:rsidRDefault="007D6629" w:rsidP="00F727C5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w w:val="105"/>
        </w:rPr>
      </w:pPr>
      <w:r>
        <w:tab/>
      </w:r>
      <w:r w:rsidRPr="007D6629">
        <w:rPr>
          <w:rFonts w:ascii="Arial-BoldMT" w:hAnsi="Arial-BoldMT" w:cs="Arial-BoldMT"/>
          <w:color w:val="000000"/>
          <w:lang w:val="en-AU"/>
        </w:rPr>
        <w:t>A2</w:t>
      </w:r>
      <w:r>
        <w:rPr>
          <w:rFonts w:ascii="Arial-BoldMT" w:hAnsi="Arial-BoldMT" w:cs="Arial-BoldMT"/>
          <w:b w:val="0"/>
          <w:bCs w:val="0"/>
          <w:color w:val="000000"/>
          <w:lang w:val="en-AU"/>
        </w:rPr>
        <w:t>.</w:t>
      </w:r>
      <w:r>
        <w:rPr>
          <w:rFonts w:ascii="Arial-BoldMT" w:hAnsi="Arial-BoldMT" w:cs="Arial-BoldMT"/>
          <w:color w:val="000000"/>
          <w:lang w:val="en-AU"/>
        </w:rPr>
        <w:t>1</w:t>
      </w:r>
      <w:r>
        <w:rPr>
          <w:rFonts w:ascii="Arial-BoldMT" w:hAnsi="Arial-BoldMT" w:cs="Arial-BoldMT"/>
          <w:color w:val="000000"/>
          <w:lang w:val="en-AU"/>
        </w:rPr>
        <w:tab/>
        <w:t>Adopt Club Name</w:t>
      </w:r>
    </w:p>
    <w:p w14:paraId="04E33903" w14:textId="6661E210" w:rsidR="007D6629" w:rsidRPr="00C456B4" w:rsidRDefault="007D6629" w:rsidP="007D6629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 the motion that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adopt the Club Name as shown in the document named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Constitution for a period up until the </w:t>
      </w:r>
      <w:r w:rsidRPr="00653E33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202</w:t>
      </w:r>
      <w:r w:rsidR="00524029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6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M.</w:t>
      </w:r>
    </w:p>
    <w:p w14:paraId="1C0ED533" w14:textId="77777777" w:rsidR="007D6629" w:rsidRDefault="007D6629" w:rsidP="007D6629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FULL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(President)</w:t>
      </w:r>
    </w:p>
    <w:p w14:paraId="0015C658" w14:textId="77777777" w:rsidR="007D6629" w:rsidRDefault="007D6629" w:rsidP="007D6629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Second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FULL NAME&gt; </w:t>
      </w:r>
    </w:p>
    <w:p w14:paraId="5E66D603" w14:textId="77777777" w:rsidR="007D6629" w:rsidRDefault="007D6629" w:rsidP="007D6629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For:</w:t>
      </w:r>
    </w:p>
    <w:p w14:paraId="2A2D2C33" w14:textId="77777777" w:rsidR="007D6629" w:rsidRDefault="007D6629" w:rsidP="007D6629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ainst:</w:t>
      </w:r>
    </w:p>
    <w:p w14:paraId="121471DD" w14:textId="7AF20AE5" w:rsidR="007D6629" w:rsidRPr="007D6629" w:rsidRDefault="007D6629" w:rsidP="007D6629">
      <w:pPr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bstaining:</w:t>
      </w:r>
    </w:p>
    <w:p w14:paraId="62C7BD10" w14:textId="313FACE1" w:rsidR="00627B7A" w:rsidRPr="00F727C5" w:rsidRDefault="007D6629" w:rsidP="00F727C5">
      <w:pPr>
        <w:pStyle w:val="Heading4"/>
        <w:tabs>
          <w:tab w:val="left" w:pos="871"/>
        </w:tabs>
        <w:spacing w:before="57" w:line="740" w:lineRule="exact"/>
        <w:ind w:left="0" w:right="6079"/>
        <w:rPr>
          <w:b w:val="0"/>
          <w:bCs w:val="0"/>
        </w:rPr>
      </w:pPr>
      <w:r>
        <w:rPr>
          <w:w w:val="105"/>
        </w:rPr>
        <w:tab/>
      </w:r>
      <w:r w:rsidR="00030137">
        <w:rPr>
          <w:w w:val="105"/>
        </w:rPr>
        <w:t>A2</w:t>
      </w:r>
      <w:r w:rsidR="00B52427">
        <w:rPr>
          <w:w w:val="105"/>
        </w:rPr>
        <w:t>.</w:t>
      </w:r>
      <w:r>
        <w:rPr>
          <w:w w:val="105"/>
        </w:rPr>
        <w:t>2</w:t>
      </w:r>
      <w:r w:rsidR="009C66B7">
        <w:rPr>
          <w:w w:val="105"/>
        </w:rPr>
        <w:tab/>
      </w:r>
      <w:r w:rsidR="0068190D">
        <w:rPr>
          <w:spacing w:val="-7"/>
          <w:w w:val="105"/>
        </w:rPr>
        <w:t xml:space="preserve">Adopt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14:paraId="23AD04FA" w14:textId="68FAA7C4" w:rsidR="00627B7A" w:rsidRDefault="00B52427" w:rsidP="007D6629">
      <w:pPr>
        <w:spacing w:line="252" w:lineRule="auto"/>
        <w:ind w:left="1662" w:right="184" w:hanging="128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7D6629"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 w:rsidR="007D6629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7D6629">
        <w:rPr>
          <w:rFonts w:ascii="Arial" w:eastAsia="Arial" w:hAnsi="Arial" w:cs="Arial"/>
          <w:i/>
          <w:spacing w:val="-5"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14:paraId="3FA4AF74" w14:textId="77777777" w:rsidR="00030137" w:rsidRDefault="00B52427" w:rsidP="007D6629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14:paraId="2BEBDDAB" w14:textId="77777777" w:rsidR="00627B7A" w:rsidRDefault="00B52427" w:rsidP="007D6629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12A3AB83" w14:textId="77777777" w:rsidR="000550E0" w:rsidRDefault="00B52427" w:rsidP="007D6629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14:paraId="2BF77185" w14:textId="77777777" w:rsidR="00627B7A" w:rsidRDefault="00B52427" w:rsidP="007D6629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14:paraId="21BCC352" w14:textId="77777777" w:rsidR="007D6629" w:rsidRDefault="00B52427" w:rsidP="007D6629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</w:t>
      </w:r>
      <w:r w:rsidR="007D6629">
        <w:rPr>
          <w:rFonts w:ascii="Arial"/>
          <w:i/>
          <w:w w:val="105"/>
          <w:sz w:val="21"/>
        </w:rPr>
        <w:t xml:space="preserve">: </w:t>
      </w:r>
    </w:p>
    <w:p w14:paraId="0D8F3283" w14:textId="77777777" w:rsidR="008F7B08" w:rsidRDefault="008F7B08" w:rsidP="00F727C5">
      <w:pPr>
        <w:spacing w:before="1"/>
        <w:ind w:right="2236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</w:p>
    <w:p w14:paraId="15DB6268" w14:textId="78270F9F" w:rsidR="0068190D" w:rsidRPr="007D6629" w:rsidRDefault="007D6629" w:rsidP="007D6629">
      <w:pPr>
        <w:spacing w:before="1"/>
        <w:ind w:right="2236" w:firstLine="720"/>
        <w:rPr>
          <w:rFonts w:ascii="Arial"/>
          <w:i/>
          <w:w w:val="105"/>
          <w:sz w:val="21"/>
        </w:rPr>
      </w:pP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lastRenderedPageBreak/>
        <w:t>A</w:t>
      </w:r>
      <w:r w:rsidR="0068190D"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2</w:t>
      </w: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.3</w:t>
      </w: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ab/>
      </w:r>
      <w:r w:rsidR="0068190D"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Adopt Club Logo</w:t>
      </w:r>
    </w:p>
    <w:p w14:paraId="1C5ADE3D" w14:textId="77777777" w:rsidR="0068190D" w:rsidRDefault="0068190D" w:rsidP="0068190D">
      <w:pPr>
        <w:widowControl/>
        <w:autoSpaceDE w:val="0"/>
        <w:autoSpaceDN w:val="0"/>
        <w:adjustRightInd w:val="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</w:p>
    <w:p w14:paraId="650C9550" w14:textId="2B88F56E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 the motion that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CLUB NAME&gt;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adopt the Club Logo as shown in the document named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Club Logo for a period up until the </w:t>
      </w:r>
      <w:r w:rsidRPr="00653E33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202</w:t>
      </w:r>
      <w:r w:rsidR="00524029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6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M.</w:t>
      </w:r>
    </w:p>
    <w:p w14:paraId="2EC8FF05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FULL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(President)</w:t>
      </w:r>
    </w:p>
    <w:p w14:paraId="6FEC3E4D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Second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FULL NAME&gt;</w:t>
      </w:r>
    </w:p>
    <w:p w14:paraId="551F07DB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For: All</w:t>
      </w:r>
    </w:p>
    <w:p w14:paraId="227D4E60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ainst:</w:t>
      </w:r>
    </w:p>
    <w:p w14:paraId="3C348F58" w14:textId="77777777" w:rsidR="0068190D" w:rsidRDefault="0068190D" w:rsidP="0068190D">
      <w:pPr>
        <w:jc w:val="center"/>
        <w:rPr>
          <w:rFonts w:ascii="Arial" w:eastAsia="Arial" w:hAnsi="Arial" w:cs="Arial"/>
          <w:b/>
          <w:bCs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bstaining:</w:t>
      </w:r>
    </w:p>
    <w:p w14:paraId="6E3740E5" w14:textId="77777777" w:rsidR="008F7B08" w:rsidRDefault="008F7B08" w:rsidP="0068190D">
      <w:pPr>
        <w:widowControl/>
        <w:autoSpaceDE w:val="0"/>
        <w:autoSpaceDN w:val="0"/>
        <w:adjustRightInd w:val="0"/>
        <w:rPr>
          <w:rFonts w:ascii="Arial" w:eastAsia="Arial" w:hAnsi="Arial" w:cs="Arial"/>
          <w:b/>
          <w:bCs/>
        </w:rPr>
      </w:pPr>
    </w:p>
    <w:p w14:paraId="12953C7B" w14:textId="1340FF87" w:rsidR="0068190D" w:rsidRDefault="008F7B08" w:rsidP="008F7B08">
      <w:pPr>
        <w:widowControl/>
        <w:autoSpaceDE w:val="0"/>
        <w:autoSpaceDN w:val="0"/>
        <w:adjustRightInd w:val="0"/>
        <w:ind w:firstLine="72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  <w:r>
        <w:rPr>
          <w:rFonts w:ascii="Arial" w:eastAsia="Arial" w:hAnsi="Arial" w:cs="Arial"/>
          <w:b/>
          <w:bCs/>
        </w:rPr>
        <w:t>A2.4</w:t>
      </w:r>
      <w:r>
        <w:rPr>
          <w:rFonts w:ascii="Arial" w:eastAsia="Arial" w:hAnsi="Arial" w:cs="Arial"/>
          <w:b/>
          <w:bCs/>
        </w:rPr>
        <w:tab/>
      </w:r>
      <w:r w:rsidR="0068190D"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Adopt Club Purpose</w:t>
      </w:r>
    </w:p>
    <w:p w14:paraId="023DF80E" w14:textId="77777777" w:rsidR="0068190D" w:rsidRDefault="0068190D" w:rsidP="0068190D">
      <w:pPr>
        <w:widowControl/>
        <w:autoSpaceDE w:val="0"/>
        <w:autoSpaceDN w:val="0"/>
        <w:adjustRightInd w:val="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</w:p>
    <w:p w14:paraId="1E61DB7F" w14:textId="7D24CF21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 the motion that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CLUB NAME&gt;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adopt the Club Purpose as shown in the document named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CLUB NAME&gt;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Club Purpose &amp; Introduction for a period up until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202</w:t>
      </w:r>
      <w:r w:rsidR="00524029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6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M.</w:t>
      </w:r>
    </w:p>
    <w:p w14:paraId="2B2E69A3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FULL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(President)</w:t>
      </w:r>
    </w:p>
    <w:p w14:paraId="2E975C2C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Second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FULL NAME&gt;</w:t>
      </w:r>
    </w:p>
    <w:p w14:paraId="7FB7C22C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For: All</w:t>
      </w:r>
    </w:p>
    <w:p w14:paraId="47A1090C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ainst:</w:t>
      </w:r>
    </w:p>
    <w:p w14:paraId="07E4DCF7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bstaining:</w:t>
      </w:r>
    </w:p>
    <w:p w14:paraId="71FDADC5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</w:p>
    <w:p w14:paraId="2C0047B1" w14:textId="4BD720EF" w:rsidR="0068190D" w:rsidRDefault="008F7B08" w:rsidP="008F7B08">
      <w:pPr>
        <w:widowControl/>
        <w:autoSpaceDE w:val="0"/>
        <w:autoSpaceDN w:val="0"/>
        <w:adjustRightInd w:val="0"/>
        <w:ind w:firstLine="72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A2.5</w:t>
      </w: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ab/>
      </w:r>
      <w:r w:rsidR="0068190D"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Adopt Club Introduction</w:t>
      </w:r>
    </w:p>
    <w:p w14:paraId="21CB2526" w14:textId="77777777" w:rsidR="0068190D" w:rsidRDefault="0068190D" w:rsidP="0068190D">
      <w:pPr>
        <w:widowControl/>
        <w:autoSpaceDE w:val="0"/>
        <w:autoSpaceDN w:val="0"/>
        <w:adjustRightInd w:val="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</w:p>
    <w:p w14:paraId="095CE01A" w14:textId="7C13258A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 the motion that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adopt the Club Introduction as shown in the document named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Club Purpose &amp; Introduction for a period up until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202</w:t>
      </w:r>
      <w:r w:rsidR="00524029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6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M.</w:t>
      </w:r>
    </w:p>
    <w:p w14:paraId="4B0DE8E3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FULL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(President)</w:t>
      </w:r>
    </w:p>
    <w:p w14:paraId="6FAC2314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Second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FULL NAME&gt;</w:t>
      </w:r>
    </w:p>
    <w:p w14:paraId="39CAB592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For: All</w:t>
      </w:r>
    </w:p>
    <w:p w14:paraId="30A46CE5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ainst:</w:t>
      </w:r>
    </w:p>
    <w:p w14:paraId="2EF25247" w14:textId="77777777" w:rsidR="0068190D" w:rsidRDefault="0068190D" w:rsidP="0068190D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bstaining:</w:t>
      </w:r>
    </w:p>
    <w:p w14:paraId="30279DFC" w14:textId="77777777" w:rsidR="0068190D" w:rsidRPr="0068190D" w:rsidRDefault="0068190D" w:rsidP="0068190D">
      <w:pPr>
        <w:spacing w:before="1"/>
        <w:ind w:left="111" w:right="2236"/>
        <w:rPr>
          <w:rFonts w:ascii="Arial"/>
          <w:iCs/>
          <w:w w:val="105"/>
          <w:sz w:val="21"/>
        </w:rPr>
      </w:pPr>
    </w:p>
    <w:p w14:paraId="70025543" w14:textId="761090FA" w:rsidR="000550E0" w:rsidRDefault="000550E0">
      <w:pPr>
        <w:spacing w:before="1"/>
        <w:rPr>
          <w:rFonts w:ascii="Arial" w:eastAsia="Arial" w:hAnsi="Arial" w:cs="Arial"/>
        </w:rPr>
      </w:pPr>
    </w:p>
    <w:p w14:paraId="248DE9BF" w14:textId="53A96D9A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8F7B08">
        <w:t>3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14:paraId="734D0858" w14:textId="77777777"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14:paraId="6D460E81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3A7527D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5146758" w14:textId="77777777"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6ACD5DF4" w14:textId="77777777"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639A4250" w14:textId="77777777"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14:paraId="2FEEEDD3" w14:textId="77777777"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14:paraId="7C268DAB" w14:textId="77777777"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E15C70A" w14:textId="77777777"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5481B674" w14:textId="77777777"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14:paraId="0F4168AB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14:paraId="5B592A82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06C09486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250E7D3F" w14:textId="77777777"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7E7A5F1" w14:textId="72D80FBF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65E114AF" w14:textId="06E378FC" w:rsidR="00F727C5" w:rsidRDefault="00F727C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5FA5153D" w14:textId="5B2CC01E" w:rsidR="00F727C5" w:rsidRDefault="00F727C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5ED31B82" w14:textId="77777777" w:rsidR="00F727C5" w:rsidRDefault="00F727C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4CD5D00A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lastRenderedPageBreak/>
        <w:t>Nominations for Treasurer</w:t>
      </w:r>
    </w:p>
    <w:p w14:paraId="419AE008" w14:textId="77777777"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D9168EC" w14:textId="77777777"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14:paraId="7E7313A7" w14:textId="77777777"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14:paraId="1FC5D97E" w14:textId="66F1C282" w:rsid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 xml:space="preserve">nsert </w:t>
      </w:r>
      <w:proofErr w:type="gramStart"/>
      <w:r w:rsidRPr="00F47FCB">
        <w:rPr>
          <w:b w:val="0"/>
          <w:bCs w:val="0"/>
          <w:color w:val="FF0000"/>
          <w:sz w:val="24"/>
          <w:szCs w:val="24"/>
        </w:rPr>
        <w:t>exactly the same</w:t>
      </w:r>
      <w:proofErr w:type="gramEnd"/>
      <w:r w:rsidRPr="00F47FCB">
        <w:rPr>
          <w:b w:val="0"/>
          <w:bCs w:val="0"/>
          <w:color w:val="FF0000"/>
          <w:sz w:val="24"/>
          <w:szCs w:val="24"/>
        </w:rPr>
        <w:t xml:space="preserve"> format for any additional Office Bearer Positions&gt;</w:t>
      </w:r>
    </w:p>
    <w:p w14:paraId="63BFDE33" w14:textId="63D3378C" w:rsidR="0068190D" w:rsidRDefault="0068190D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</w:p>
    <w:p w14:paraId="79C6231C" w14:textId="77777777" w:rsidR="0068190D" w:rsidRPr="00F47FCB" w:rsidRDefault="0068190D" w:rsidP="00A4159F">
      <w:pPr>
        <w:pStyle w:val="Heading4"/>
        <w:spacing w:before="13"/>
        <w:ind w:left="0" w:right="184"/>
        <w:rPr>
          <w:b w:val="0"/>
          <w:bCs w:val="0"/>
          <w:color w:val="FF0000"/>
          <w:sz w:val="24"/>
          <w:szCs w:val="24"/>
        </w:rPr>
      </w:pPr>
    </w:p>
    <w:p w14:paraId="2825DEA4" w14:textId="420C38C9" w:rsidR="00565225" w:rsidRDefault="00565225" w:rsidP="00565225">
      <w:pPr>
        <w:tabs>
          <w:tab w:val="left" w:pos="831"/>
        </w:tabs>
        <w:ind w:right="184"/>
        <w:rPr>
          <w:rFonts w:ascii="Arial"/>
          <w:b/>
          <w:sz w:val="21"/>
        </w:rPr>
      </w:pPr>
    </w:p>
    <w:p w14:paraId="4FDB1284" w14:textId="209E6658" w:rsidR="00565225" w:rsidRDefault="00565225" w:rsidP="00565225">
      <w:pPr>
        <w:tabs>
          <w:tab w:val="left" w:pos="831"/>
        </w:tabs>
        <w:ind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</w:t>
      </w:r>
      <w:r w:rsidR="00A4159F">
        <w:rPr>
          <w:rFonts w:ascii="Arial"/>
          <w:b/>
          <w:sz w:val="21"/>
        </w:rPr>
        <w:t>4</w:t>
      </w:r>
      <w:r>
        <w:rPr>
          <w:rFonts w:ascii="Arial"/>
          <w:b/>
          <w:sz w:val="21"/>
        </w:rPr>
        <w:tab/>
      </w:r>
      <w:r>
        <w:rPr>
          <w:rFonts w:ascii="Arial"/>
          <w:b/>
          <w:w w:val="105"/>
          <w:sz w:val="21"/>
        </w:rPr>
        <w:t>Motion to open Club Account and have signatories.</w:t>
      </w:r>
    </w:p>
    <w:p w14:paraId="22624319" w14:textId="77777777" w:rsidR="00565225" w:rsidRDefault="00565225" w:rsidP="00565225">
      <w:pPr>
        <w:spacing w:before="8" w:line="252" w:lineRule="auto"/>
        <w:ind w:left="831" w:right="184"/>
        <w:rPr>
          <w:rFonts w:ascii="Arial"/>
          <w:i/>
          <w:w w:val="105"/>
          <w:sz w:val="21"/>
        </w:rPr>
      </w:pPr>
    </w:p>
    <w:p w14:paraId="2EB4D433" w14:textId="59E8A981" w:rsidR="00565225" w:rsidRDefault="00565225" w:rsidP="00565225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 xml:space="preserve">open a bank account for the purposes of club funding and that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68190D">
        <w:rPr>
          <w:rFonts w:ascii="Arial"/>
          <w:i/>
          <w:w w:val="105"/>
          <w:sz w:val="21"/>
        </w:rPr>
        <w:t xml:space="preserve">an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960B04">
        <w:rPr>
          <w:rFonts w:ascii="Arial"/>
          <w:i/>
          <w:w w:val="105"/>
          <w:sz w:val="21"/>
        </w:rPr>
        <w:t>will be signatories.</w:t>
      </w:r>
    </w:p>
    <w:p w14:paraId="6A3D7241" w14:textId="4DBBA383" w:rsidR="00565225" w:rsidRDefault="00565225" w:rsidP="00565225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</w:p>
    <w:p w14:paraId="52551DA0" w14:textId="3393222C" w:rsidR="00565225" w:rsidRDefault="00565225" w:rsidP="00565225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proofErr w:type="gramStart"/>
      <w:r>
        <w:rPr>
          <w:rFonts w:ascii="Arial"/>
          <w:i/>
          <w:w w:val="105"/>
          <w:sz w:val="21"/>
        </w:rPr>
        <w:t>Seconded by</w:t>
      </w:r>
      <w:proofErr w:type="gramEnd"/>
      <w:r>
        <w:rPr>
          <w:rFonts w:ascii="Arial"/>
          <w:i/>
          <w:w w:val="105"/>
          <w:sz w:val="21"/>
        </w:rPr>
        <w:t xml:space="preserve">: </w:t>
      </w:r>
    </w:p>
    <w:p w14:paraId="265E6030" w14:textId="383A3594" w:rsidR="00565225" w:rsidRDefault="00565225" w:rsidP="00565225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 w:rsidRPr="60BB99EA">
        <w:rPr>
          <w:rFonts w:ascii="Arial"/>
          <w:i/>
          <w:iCs/>
          <w:w w:val="105"/>
          <w:sz w:val="21"/>
          <w:szCs w:val="21"/>
        </w:rPr>
        <w:t xml:space="preserve">For: </w:t>
      </w:r>
    </w:p>
    <w:p w14:paraId="0D9CDBD8" w14:textId="53D332F2" w:rsidR="00565225" w:rsidRDefault="00565225" w:rsidP="00565225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 w:rsidRPr="60BB99EA">
        <w:rPr>
          <w:rFonts w:ascii="Arial"/>
          <w:i/>
          <w:iCs/>
          <w:w w:val="105"/>
          <w:sz w:val="21"/>
          <w:szCs w:val="21"/>
        </w:rPr>
        <w:t>Against:</w:t>
      </w:r>
    </w:p>
    <w:p w14:paraId="5524BC5F" w14:textId="77777777" w:rsidR="00627B7A" w:rsidRDefault="00565225" w:rsidP="00565225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</w:t>
      </w:r>
    </w:p>
    <w:p w14:paraId="01EB485B" w14:textId="77777777" w:rsidR="00A4159F" w:rsidRDefault="00A4159F" w:rsidP="00565225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</w:p>
    <w:p w14:paraId="4CD282FE" w14:textId="77777777" w:rsidR="00A4159F" w:rsidRDefault="00A4159F" w:rsidP="00565225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</w:p>
    <w:p w14:paraId="42F82264" w14:textId="68C78F21" w:rsidR="00A4159F" w:rsidRPr="00A4159F" w:rsidRDefault="00A4159F" w:rsidP="00A4159F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 xml:space="preserve">that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68190D">
        <w:rPr>
          <w:rFonts w:ascii="Arial"/>
          <w:i/>
          <w:w w:val="105"/>
          <w:sz w:val="21"/>
        </w:rPr>
        <w:t xml:space="preserve">an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will be the bank card holders.</w:t>
      </w:r>
    </w:p>
    <w:p w14:paraId="444C212E" w14:textId="77777777" w:rsidR="00A4159F" w:rsidRDefault="00A4159F" w:rsidP="00A4159F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7A1CD29" w14:textId="77777777" w:rsidR="00A4159F" w:rsidRDefault="00A4159F" w:rsidP="00A4159F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&lt;INSERT FULL NAME&gt;</w:t>
      </w:r>
    </w:p>
    <w:p w14:paraId="55486380" w14:textId="77777777" w:rsidR="00A4159F" w:rsidRDefault="00A4159F" w:rsidP="00A4159F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14:paraId="551E1BE3" w14:textId="77777777" w:rsidR="00A4159F" w:rsidRDefault="00A4159F" w:rsidP="00A4159F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</w:t>
      </w:r>
    </w:p>
    <w:p w14:paraId="6851C31B" w14:textId="115456DF" w:rsidR="00A4159F" w:rsidRPr="00565225" w:rsidRDefault="00A4159F" w:rsidP="00565225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  <w:sectPr w:rsidR="00A4159F" w:rsidRPr="00565225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14:paraId="77829A98" w14:textId="4A352FE2" w:rsidR="00627B7A" w:rsidRDefault="00672B27">
      <w:pPr>
        <w:rPr>
          <w:rFonts w:ascii="Arial" w:eastAsia="Arial" w:hAnsi="Arial" w:cs="Arial"/>
        </w:rPr>
      </w:pPr>
      <w:r w:rsidRPr="006A00F9">
        <w:rPr>
          <w:rFonts w:ascii="Arial" w:eastAsia="Arial" w:hAnsi="Arial" w:cs="Arial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57ADF51" wp14:editId="05D62E0D">
                <wp:simplePos x="0" y="0"/>
                <wp:positionH relativeFrom="margin">
                  <wp:posOffset>0</wp:posOffset>
                </wp:positionH>
                <wp:positionV relativeFrom="paragraph">
                  <wp:posOffset>207010</wp:posOffset>
                </wp:positionV>
                <wp:extent cx="7099300" cy="508635"/>
                <wp:effectExtent l="0" t="0" r="6350" b="571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08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F6EF7" w14:textId="77777777" w:rsidR="00672B27" w:rsidRDefault="00672B27" w:rsidP="00672B27"/>
                          <w:p w14:paraId="2F90D478" w14:textId="77777777" w:rsidR="00672B27" w:rsidRPr="002270E8" w:rsidRDefault="00672B27" w:rsidP="00672B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B – General Business</w:t>
                            </w:r>
                          </w:p>
                          <w:p w14:paraId="6233D828" w14:textId="77777777" w:rsidR="00672B27" w:rsidRPr="006A00F9" w:rsidRDefault="00672B27" w:rsidP="00672B2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ADF51" id="_x0000_s1029" type="#_x0000_t202" style="position:absolute;margin-left:0;margin-top:16.3pt;width:559pt;height:40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" stroked="f">
                <v:textbox>
                  <w:txbxContent>
                    <w:p w14:paraId="2F3F6EF7" w14:textId="77777777" w:rsidR="00672B27" w:rsidRDefault="00672B27" w:rsidP="00672B27"/>
                    <w:p w14:paraId="2F90D478" w14:textId="77777777" w:rsidR="00672B27" w:rsidRPr="002270E8" w:rsidRDefault="00672B27" w:rsidP="00672B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B – General Business</w:t>
                      </w:r>
                    </w:p>
                    <w:p w14:paraId="6233D828" w14:textId="77777777" w:rsidR="00672B27" w:rsidRPr="006A00F9" w:rsidRDefault="00672B27" w:rsidP="00672B2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C89895" w14:textId="77777777" w:rsidR="003342E3" w:rsidRDefault="003342E3" w:rsidP="003342E3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</w:p>
    <w:p w14:paraId="013C3B00" w14:textId="6BFF7555" w:rsidR="003342E3" w:rsidRDefault="003342E3" w:rsidP="003342E3">
      <w:pPr>
        <w:widowControl/>
        <w:autoSpaceDE w:val="0"/>
        <w:autoSpaceDN w:val="0"/>
        <w:adjustRightInd w:val="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B</w:t>
      </w:r>
      <w:r w:rsidR="008F7B08"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>1</w:t>
      </w:r>
      <w:r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  <w:tab/>
        <w:t>Adopt Club Event Calendar</w:t>
      </w:r>
    </w:p>
    <w:p w14:paraId="534AAAE6" w14:textId="77777777" w:rsidR="003342E3" w:rsidRDefault="003342E3" w:rsidP="003342E3">
      <w:pPr>
        <w:widowControl/>
        <w:autoSpaceDE w:val="0"/>
        <w:autoSpaceDN w:val="0"/>
        <w:adjustRightInd w:val="0"/>
        <w:rPr>
          <w:rFonts w:ascii="Arial-BoldMT" w:hAnsi="Arial-BoldMT" w:cs="Arial-BoldMT"/>
          <w:b/>
          <w:bCs/>
          <w:color w:val="000000"/>
          <w:sz w:val="21"/>
          <w:szCs w:val="21"/>
          <w:lang w:val="en-AU"/>
        </w:rPr>
      </w:pPr>
    </w:p>
    <w:p w14:paraId="44A08595" w14:textId="1D9A228B" w:rsidR="003342E3" w:rsidRDefault="003342E3" w:rsidP="003342E3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 the motion that </w:t>
      </w:r>
      <w:r w:rsidR="00C456B4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adopt the constitution as shown in the document named the </w:t>
      </w:r>
      <w:r w:rsidR="00C456B4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CLUB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Club Event Calendar for a period up until the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202</w:t>
      </w:r>
      <w:r w:rsidR="00524029"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6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M.</w:t>
      </w:r>
    </w:p>
    <w:p w14:paraId="5D317B12" w14:textId="287FCC88" w:rsidR="003342E3" w:rsidRDefault="003342E3" w:rsidP="003342E3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Propos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 xml:space="preserve">&lt;INSERT FULL NAME&gt; </w:t>
      </w: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(President)</w:t>
      </w:r>
    </w:p>
    <w:p w14:paraId="4E4B487D" w14:textId="3D9BEC0B" w:rsidR="003342E3" w:rsidRDefault="003342E3" w:rsidP="003342E3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 xml:space="preserve">Seconded: </w:t>
      </w:r>
      <w:r>
        <w:rPr>
          <w:rFonts w:ascii="Arial-ItalicMT" w:hAnsi="Arial-ItalicMT" w:cs="Arial-ItalicMT"/>
          <w:i/>
          <w:iCs/>
          <w:color w:val="FF0000"/>
          <w:sz w:val="21"/>
          <w:szCs w:val="21"/>
          <w:lang w:val="en-AU"/>
        </w:rPr>
        <w:t>&lt;INSERT FULL NAME&gt;</w:t>
      </w:r>
    </w:p>
    <w:p w14:paraId="3928D347" w14:textId="53BDDFBE" w:rsidR="003342E3" w:rsidRDefault="003342E3" w:rsidP="003342E3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For:</w:t>
      </w:r>
    </w:p>
    <w:p w14:paraId="6E3E2BE6" w14:textId="77777777" w:rsidR="003342E3" w:rsidRDefault="003342E3" w:rsidP="003342E3">
      <w:pPr>
        <w:widowControl/>
        <w:autoSpaceDE w:val="0"/>
        <w:autoSpaceDN w:val="0"/>
        <w:adjustRightInd w:val="0"/>
        <w:jc w:val="center"/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gainst:</w:t>
      </w:r>
    </w:p>
    <w:p w14:paraId="64B37943" w14:textId="6226FFFA" w:rsidR="003342E3" w:rsidRDefault="003342E3" w:rsidP="003342E3">
      <w:pPr>
        <w:jc w:val="center"/>
        <w:rPr>
          <w:rFonts w:ascii="Arial" w:eastAsia="Arial" w:hAnsi="Arial" w:cs="Arial"/>
          <w:b/>
          <w:bCs/>
        </w:rPr>
      </w:pPr>
      <w:r>
        <w:rPr>
          <w:rFonts w:ascii="Arial-ItalicMT" w:hAnsi="Arial-ItalicMT" w:cs="Arial-ItalicMT"/>
          <w:i/>
          <w:iCs/>
          <w:color w:val="000000"/>
          <w:sz w:val="21"/>
          <w:szCs w:val="21"/>
          <w:lang w:val="en-AU"/>
        </w:rPr>
        <w:t>Abstaining:</w:t>
      </w:r>
    </w:p>
    <w:p w14:paraId="34F397E9" w14:textId="77777777" w:rsidR="003342E3" w:rsidRDefault="003342E3">
      <w:pPr>
        <w:rPr>
          <w:rFonts w:ascii="Arial" w:eastAsia="Arial" w:hAnsi="Arial" w:cs="Arial"/>
          <w:b/>
          <w:bCs/>
        </w:rPr>
      </w:pPr>
    </w:p>
    <w:p w14:paraId="677EE60A" w14:textId="77777777" w:rsidR="008F7B08" w:rsidRDefault="008F7B08" w:rsidP="008F7B08">
      <w:pPr>
        <w:jc w:val="both"/>
        <w:rPr>
          <w:rFonts w:ascii="Arial" w:eastAsia="Arial" w:hAnsi="Arial" w:cs="Arial"/>
          <w:b/>
          <w:bCs/>
          <w:sz w:val="18"/>
          <w:szCs w:val="18"/>
        </w:rPr>
      </w:pPr>
    </w:p>
    <w:p w14:paraId="0523A7BB" w14:textId="2065B751" w:rsidR="00627B7A" w:rsidRDefault="008F7B08" w:rsidP="008F7B08">
      <w:pPr>
        <w:jc w:val="both"/>
        <w:rPr>
          <w:rFonts w:ascii="Arial" w:eastAsia="Arial" w:hAnsi="Arial" w:cs="Arial"/>
          <w:sz w:val="21"/>
          <w:szCs w:val="21"/>
        </w:rPr>
      </w:pPr>
      <w:r w:rsidRPr="008F7B08">
        <w:rPr>
          <w:rFonts w:ascii="Arial-BoldMT" w:eastAsia="Arial" w:hAnsi="Arial-BoldMT" w:cs="Arial"/>
          <w:b/>
          <w:bCs/>
          <w:sz w:val="21"/>
          <w:szCs w:val="21"/>
        </w:rPr>
        <w:t>B2</w:t>
      </w:r>
      <w:r w:rsidR="00435B75">
        <w:rPr>
          <w:rFonts w:ascii="Arial"/>
          <w:b/>
          <w:w w:val="105"/>
          <w:sz w:val="21"/>
        </w:rPr>
        <w:t xml:space="preserve">       Next </w:t>
      </w:r>
      <w:r w:rsidR="00B52427">
        <w:rPr>
          <w:rFonts w:ascii="Arial"/>
          <w:b/>
          <w:w w:val="105"/>
          <w:sz w:val="21"/>
        </w:rPr>
        <w:t>Meeting</w:t>
      </w:r>
    </w:p>
    <w:p w14:paraId="43E67352" w14:textId="77777777" w:rsidR="00627B7A" w:rsidRDefault="00B52427">
      <w:pPr>
        <w:spacing w:before="113"/>
        <w:ind w:left="871" w:right="168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DATE&gt;</w:t>
      </w:r>
      <w:r w:rsidRPr="00435B75">
        <w:rPr>
          <w:rFonts w:ascii="Arial"/>
          <w:i/>
          <w:color w:val="FF0000"/>
          <w:w w:val="105"/>
          <w:sz w:val="21"/>
        </w:rPr>
        <w:t>.</w:t>
      </w:r>
    </w:p>
    <w:p w14:paraId="7AE2E814" w14:textId="77777777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5EB05A8F" w14:textId="0AC6ADC6" w:rsidR="00672B27" w:rsidRDefault="00672B27">
      <w:pPr>
        <w:rPr>
          <w:rFonts w:ascii="Arial" w:eastAsia="Arial" w:hAnsi="Arial" w:cs="Arial"/>
          <w:i/>
          <w:sz w:val="20"/>
          <w:szCs w:val="20"/>
        </w:rPr>
      </w:pPr>
      <w:r w:rsidRPr="006A00F9">
        <w:rPr>
          <w:rFonts w:ascii="Arial" w:eastAsia="Arial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9901E6D" wp14:editId="08EC331D">
                <wp:simplePos x="0" y="0"/>
                <wp:positionH relativeFrom="margin">
                  <wp:posOffset>0</wp:posOffset>
                </wp:positionH>
                <wp:positionV relativeFrom="paragraph">
                  <wp:posOffset>197485</wp:posOffset>
                </wp:positionV>
                <wp:extent cx="7099300" cy="516890"/>
                <wp:effectExtent l="0" t="0" r="635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16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F4F44" w14:textId="77777777" w:rsidR="00672B27" w:rsidRPr="002270E8" w:rsidRDefault="00672B27" w:rsidP="00672B27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4A00E03C" w14:textId="77777777" w:rsidR="00672B27" w:rsidRPr="002270E8" w:rsidRDefault="00672B27" w:rsidP="00672B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Meeting Closed: XXXX</w:t>
                            </w:r>
                          </w:p>
                          <w:p w14:paraId="1EA73371" w14:textId="77777777" w:rsidR="00672B27" w:rsidRPr="006A00F9" w:rsidRDefault="00672B27" w:rsidP="00672B2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01E6D" id="_x0000_s1030" type="#_x0000_t202" style="position:absolute;margin-left:0;margin-top:15.55pt;width:559pt;height:40.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" stroked="f">
                <v:textbox>
                  <w:txbxContent>
                    <w:p w14:paraId="782F4F44" w14:textId="77777777" w:rsidR="00672B27" w:rsidRPr="002270E8" w:rsidRDefault="00672B27" w:rsidP="00672B27">
                      <w:pPr>
                        <w:rPr>
                          <w:color w:val="C0504D" w:themeColor="accent2"/>
                        </w:rPr>
                      </w:pPr>
                    </w:p>
                    <w:p w14:paraId="4A00E03C" w14:textId="77777777" w:rsidR="00672B27" w:rsidRPr="002270E8" w:rsidRDefault="00672B27" w:rsidP="00672B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Meeting Closed: XXXX</w:t>
                      </w:r>
                    </w:p>
                    <w:p w14:paraId="1EA73371" w14:textId="77777777" w:rsidR="00672B27" w:rsidRPr="006A00F9" w:rsidRDefault="00672B27" w:rsidP="00672B2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B93AD6B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B70CB1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12B4C47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51A185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5254FB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3703EE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42AF85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F851CB0" w14:textId="77777777" w:rsidR="00435B75" w:rsidRDefault="00DA123A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  <w:r>
        <w:rPr>
          <w:rFonts w:ascii="Arial" w:eastAsia="Arial" w:hAnsi="Arial" w:cs="Arial"/>
          <w:b/>
          <w:color w:val="FF0000"/>
          <w:sz w:val="21"/>
          <w:szCs w:val="21"/>
        </w:rPr>
        <w:t>NOTE: student emails must be used, unless the executive is a community or staff member. Full legal names must also be used, as per your identification documents.</w:t>
      </w:r>
    </w:p>
    <w:p w14:paraId="56FAD165" w14:textId="77777777" w:rsidR="00C23D57" w:rsidRDefault="00C23D57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1"/>
        <w:gridCol w:w="1001"/>
        <w:gridCol w:w="1204"/>
        <w:gridCol w:w="1207"/>
        <w:gridCol w:w="1067"/>
        <w:gridCol w:w="1018"/>
        <w:gridCol w:w="1036"/>
        <w:gridCol w:w="1538"/>
        <w:gridCol w:w="1288"/>
      </w:tblGrid>
      <w:tr w:rsidR="00C23D57" w14:paraId="74774039" w14:textId="77777777" w:rsidTr="00C8774F">
        <w:trPr>
          <w:trHeight w:val="155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D289D" w14:textId="77777777" w:rsidR="00C23D57" w:rsidRDefault="00C23D57" w:rsidP="00C8774F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BF4B6" w14:textId="77777777" w:rsidR="00C23D57" w:rsidRDefault="00C23D57" w:rsidP="00C877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ull Name </w:t>
            </w:r>
            <w:r>
              <w:rPr>
                <w:sz w:val="24"/>
                <w:szCs w:val="24"/>
              </w:rPr>
              <w:t>(First, middle, last)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7D69C" w14:textId="77777777" w:rsidR="00C23D57" w:rsidRDefault="00C23D57" w:rsidP="00C877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>
              <w:rPr>
                <w:sz w:val="24"/>
                <w:szCs w:val="24"/>
              </w:rPr>
              <w:t>(first, last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11F78" w14:textId="77777777" w:rsidR="00C23D57" w:rsidRDefault="00C23D57" w:rsidP="00C877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ferred Pronouns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14816" w14:textId="77777777" w:rsidR="00C23D57" w:rsidRDefault="00C23D57" w:rsidP="00C877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umber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759D1" w14:textId="77777777" w:rsidR="00C23D57" w:rsidRDefault="00C23D57" w:rsidP="00C877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OW Contact Email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DA15D" w14:textId="77777777" w:rsidR="00C23D57" w:rsidRDefault="00C23D57" w:rsidP="00C877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4189F" w14:textId="77777777" w:rsidR="00C23D57" w:rsidRDefault="00C23D57" w:rsidP="00C877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4934" w14:textId="77777777" w:rsidR="00C23D57" w:rsidRDefault="00C23D57" w:rsidP="00C877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n do you graduate?</w:t>
            </w:r>
          </w:p>
          <w:p w14:paraId="35C227A2" w14:textId="77777777" w:rsidR="00C23D57" w:rsidRPr="00F21354" w:rsidRDefault="00C23D57" w:rsidP="00C8774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Semester, year)</w:t>
            </w:r>
          </w:p>
        </w:tc>
      </w:tr>
      <w:tr w:rsidR="00C23D57" w14:paraId="047B5D80" w14:textId="77777777" w:rsidTr="00C8774F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CAC3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A5EA6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DEEE9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303A4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F5762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83C44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EBA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FFB4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442E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3209B8B8" w14:textId="77777777" w:rsidTr="00C8774F">
        <w:trPr>
          <w:trHeight w:val="928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EAEE5" w14:textId="77777777" w:rsidR="00C23D57" w:rsidRDefault="00C23D57" w:rsidP="00C8774F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2D483BBD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79F3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B410E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B7D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63D6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FEAE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2F4E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91D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8C8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1ECC79F1" w14:textId="77777777" w:rsidTr="00C8774F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02703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7276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4E093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3AB9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1A473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9010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B02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5336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D268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0C6E7AA8" w14:textId="77777777" w:rsidTr="00C8774F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EC50E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A6DE6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6D2CA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17F19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5DB9D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707DB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50CAB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A0C3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2BD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7C776575" w14:textId="77777777" w:rsidTr="00C8774F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42985" w14:textId="77777777" w:rsidR="00C23D57" w:rsidRDefault="00C23D57" w:rsidP="00C8774F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Wellness Representative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866A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68C11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2FE1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C46B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93C79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1D4AF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9188A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2D3D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028A4A1A" w14:textId="77777777" w:rsidTr="00C8774F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C33B7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8B0D9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5459B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1DCF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4126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03C6D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F18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15A6D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70E3F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717FBC08" w14:textId="77777777" w:rsidTr="00C8774F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9784D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E5F0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9E901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8368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27E4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91A17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AAA0A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A189F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878C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  <w:tr w:rsidR="00C23D57" w14:paraId="7EFFEF35" w14:textId="77777777" w:rsidTr="00C8774F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D6543" w14:textId="77777777" w:rsidR="00C23D57" w:rsidRDefault="00C23D57" w:rsidP="00C8774F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28A8A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A9C0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E785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B98B5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24DB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BBE1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C63CD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B119" w14:textId="77777777" w:rsidR="00C23D57" w:rsidRDefault="00C23D57" w:rsidP="00C8774F">
            <w:pPr>
              <w:rPr>
                <w:sz w:val="24"/>
                <w:szCs w:val="24"/>
              </w:rPr>
            </w:pPr>
          </w:p>
        </w:tc>
      </w:tr>
    </w:tbl>
    <w:p w14:paraId="54409ABD" w14:textId="77777777" w:rsidR="00C23D57" w:rsidRPr="00DA123A" w:rsidRDefault="00C23D57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</w:p>
    <w:p w14:paraId="00AA369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CFC667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9F2CA02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23C5C40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30ABB0D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5AC296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8BCDE7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0B0855C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EF8B806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6B867F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99B721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3B98090E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52A02198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435B74F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C62B89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C811ECD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00879E61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DD3A51C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B72140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CABDCF5" w14:textId="77777777"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F1E1B" w14:textId="77777777" w:rsidR="00C61E74" w:rsidRDefault="00B52427">
      <w:r>
        <w:separator/>
      </w:r>
    </w:p>
  </w:endnote>
  <w:endnote w:type="continuationSeparator" w:id="0">
    <w:p w14:paraId="48E22B60" w14:textId="77777777"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AC7FB" w14:textId="77777777"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 wp14:anchorId="2575F6DD" wp14:editId="398C35AE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F4334B" w14:textId="77777777"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7FAA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75F6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" filled="f" stroked="f">
              <v:textbox inset="0,0,0,0">
                <w:txbxContent>
                  <w:p w14:paraId="52F4334B" w14:textId="77777777"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7FAA">
                      <w:rPr>
                        <w:rFonts w:ascii="Palatino Linotype"/>
                        <w:noProof/>
                        <w:w w:val="103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54666" w14:textId="77777777" w:rsidR="00C61E74" w:rsidRDefault="00B52427">
      <w:r>
        <w:separator/>
      </w:r>
    </w:p>
  </w:footnote>
  <w:footnote w:type="continuationSeparator" w:id="0">
    <w:p w14:paraId="59726DA2" w14:textId="77777777"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2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3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 w16cid:durableId="274752021">
    <w:abstractNumId w:val="2"/>
  </w:num>
  <w:num w:numId="2" w16cid:durableId="1987276451">
    <w:abstractNumId w:val="0"/>
  </w:num>
  <w:num w:numId="3" w16cid:durableId="1197503433">
    <w:abstractNumId w:val="1"/>
  </w:num>
  <w:num w:numId="4" w16cid:durableId="4506353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05AC4"/>
    <w:rsid w:val="00030137"/>
    <w:rsid w:val="000550E0"/>
    <w:rsid w:val="001C2B6D"/>
    <w:rsid w:val="003342E3"/>
    <w:rsid w:val="00435B75"/>
    <w:rsid w:val="00437EA3"/>
    <w:rsid w:val="00520B71"/>
    <w:rsid w:val="00524029"/>
    <w:rsid w:val="00565225"/>
    <w:rsid w:val="00571311"/>
    <w:rsid w:val="005A0B1A"/>
    <w:rsid w:val="005B649D"/>
    <w:rsid w:val="006026AD"/>
    <w:rsid w:val="00627B7A"/>
    <w:rsid w:val="0064616D"/>
    <w:rsid w:val="00653E33"/>
    <w:rsid w:val="00672B27"/>
    <w:rsid w:val="006815F1"/>
    <w:rsid w:val="0068190D"/>
    <w:rsid w:val="00791DC4"/>
    <w:rsid w:val="007D6629"/>
    <w:rsid w:val="00871CF3"/>
    <w:rsid w:val="00874DC0"/>
    <w:rsid w:val="008F7B08"/>
    <w:rsid w:val="009C66B7"/>
    <w:rsid w:val="00A4159F"/>
    <w:rsid w:val="00AE0916"/>
    <w:rsid w:val="00B52427"/>
    <w:rsid w:val="00C23D57"/>
    <w:rsid w:val="00C456B4"/>
    <w:rsid w:val="00C61E74"/>
    <w:rsid w:val="00CF2ABA"/>
    <w:rsid w:val="00D96A2B"/>
    <w:rsid w:val="00DA123A"/>
    <w:rsid w:val="00DE7FAA"/>
    <w:rsid w:val="00EB6EC9"/>
    <w:rsid w:val="00F47FCB"/>
    <w:rsid w:val="00F727C5"/>
    <w:rsid w:val="00FA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852E603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819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19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19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9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9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9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Demelza Jones</cp:lastModifiedBy>
  <cp:revision>29</cp:revision>
  <dcterms:created xsi:type="dcterms:W3CDTF">2017-11-22T00:56:00Z</dcterms:created>
  <dcterms:modified xsi:type="dcterms:W3CDTF">2026-03-09T01:17:00Z</dcterms:modified>
</cp:coreProperties>
</file>